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w:t>
      </w:r>
      <w:r>
        <w:t xml:space="preserve"> </w:t>
      </w:r>
      <w:r>
        <w:t xml:space="preserve">นิทานเวตาล</w:t>
      </w:r>
      <w:r>
        <w:t xml:space="preserve"> </w:t>
      </w:r>
      <w:r>
        <w:t xml:space="preserve">1-09-2563</w:t>
      </w:r>
    </w:p>
    <w:p>
      <w:pPr>
        <w:pStyle w:val="Date"/>
      </w:pPr>
      <w:r>
        <w:t xml:space="preserve">วันอังคารที่</w:t>
      </w:r>
      <w:r>
        <w:t xml:space="preserve"> </w:t>
      </w:r>
      <w:r>
        <w:t xml:space="preserve">1</w:t>
      </w:r>
      <w:r>
        <w:t xml:space="preserve"> </w:t>
      </w:r>
      <w:r>
        <w:t xml:space="preserve">กันยายน</w:t>
      </w:r>
      <w:r>
        <w:t xml:space="preserve"> </w:t>
      </w:r>
      <w:r>
        <w:t xml:space="preserve">2563</w:t>
      </w:r>
      <w:r>
        <w:t xml:space="preserve"> </w:t>
      </w:r>
      <w:r>
        <w:t xml:space="preserve">เวลา</w:t>
      </w:r>
      <w:r>
        <w:t xml:space="preserve"> </w:t>
      </w:r>
      <w:r>
        <w:t xml:space="preserve">09.3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วันนี้นะคะ มาเรียนวิชาภาษาไทย เวตาล สอนโดยครูสุวดี สิงห์ สิงหเสนีค่ะ นักเรียนคะ อ่านหรือว่าฟังนิทานเรื่องใดบ้างคะ เคยได้ยินนิทานนี้ไหมคะ สังข์ทอง แก้วหน้าม้า นางสิบสอง หรือว่าปลาบู่ทอง หรือเคยได้ยินชื่อนิทานเหล่านี้หรือไม่ กระต่ายกับเต่า ราชสีห์กับหนู เด็กเลี้ยงแกะ นิทานเหล่านี้ มีที่มาจาก เรื่องนั้นก็อาจจะมีที่มาที่แตกต่างกัน บางเรื่องมาจากนิทานพื้นบ้านไทย อย่างเช่น สังข์ทอง แก้วหน้านาง 12 และปลาบู่ทอง แต่ว่าเรื่องราชสีห์กับหนู เด็กเลี้ยงแกะ กระต่ายกับเต่ากันดีในชื่อของนิทานอีสป ซึ่งผู้เล่านั้นเป็นชาวกรีกวันนี้เราจะมาพูดถึงกันเรื่องของนิทานค่ะ นักเรียนคะ ไทยนั้นมีวรรณคดีร้อยแก้วที่เป็นที่นิยมอย่างกว้างขวาง แตกต่างจากนิทานไทยเรื่องอื่น ๆ นิทานเรื่องนั้นนะคะ มีชื่อว่านิทานเวตาล อาจจะมีบางคนเคยได้ยินแล้วนะคะ นิทานเวตาลนั้นเกี่ยวกับอะไร หัวข้อการเรียนรู้ในวันนี้นะคะ สิ่งที่เราจะพูดกัน ความเป็นมาของนิทานเวตาลนั้นเป็นมาอย่างไร ใครคือผู้แปลเรื่องนิทานเวตาลฉบับภาษาไำทย แล้วก็ลักษณะการประพันธ์นะคะ เป็นอย่างไร แล้วก็ตัวละครเอกในนิทานเวตา เป็นใครบ้างค่ะ ประเด็นแรก เรามาดูกันเรื่องความเป็นมาของนิทานเวตาลกันก่อน พูดถึงคำว่า</w:t>
      </w:r>
      <w:r>
        <w:t xml:space="preserve"> </w:t>
      </w:r>
      <w:r>
        <w:t xml:space="preserve">“</w:t>
      </w:r>
      <w:r>
        <w:t xml:space="preserve">นิทานเวตาล</w:t>
      </w:r>
      <w:r>
        <w:t xml:space="preserve">”</w:t>
      </w:r>
      <w:r>
        <w:t xml:space="preserve"> </w:t>
      </w:r>
      <w:r>
        <w:t xml:space="preserve">เวตาลคืออะไรคะ เวตาลเป็นอมนุษย์ประเภทหนึ่ง อมนุษย์ที่มีสัตว์หลายอย่างผสมกันนะคะ อยากให้นักเรียนลองจินตนาการถึงเวตาล แล้วก็ดินสอขึ้นมาค่ะ ลองมาวาดดูค่ะ คำพรรณนาแบบนี้นักเรียนจะวาดภาพเวตานออกมาได้อย่างไรลักษณะของเวตาลเอาไว้ว่า รูปคล้ายค้างคาว สูงประมาณ 2-3 ฟุต กว้างฟุตครึ่ง หนาตั้งแต่อกถึงหลัง ครึ่งฟุตถึง 1 ฟุต ยาวแลดก หัวที่กลม หน้ารูปไข่ ตากลม และถลน จมูกยาวเป็นขอเหมือนปากเหยี่ยว ปากอ้า แก้มตอบ ฟันเป็นส้อม แขนแลมือสั้น ท้องพลุ้ย เล็บคม ปีกมีแรงมาก ลองดูนะคะ ว่าลักษณะของเวตาลที่นักเรียนได้วาดออกมานั้นเป็นอย่างไร ทีนี้เรามาพูดเรื่องความเป็นมาว่า นิทานเวตาลนั้น ได้มาจากที่ไหน ต้นเค้าของนิทานเวตาลนะคะ มาจากนิทานอินเดีย ชื่อว่า</w:t>
      </w:r>
      <w:r>
        <w:t xml:space="preserve"> </w:t>
      </w:r>
      <w:r>
        <w:t xml:space="preserve">“</w:t>
      </w:r>
      <w:r>
        <w:t xml:space="preserve">้เวตาลปินจวิงศติ</w:t>
      </w:r>
      <w:r>
        <w:t xml:space="preserve">”</w:t>
      </w:r>
      <w:r>
        <w:t xml:space="preserve"> </w:t>
      </w:r>
      <w:r>
        <w:t xml:space="preserve">นิทาน 25 เรื่องของเวตาล เรื่องนี้นะคะ เป็นเรื่องที่เกี่ยวกับเวตาล คืออนุนษย์คนนี้นะคะ นิทานหลอกล่อ พระวิกรชิต แห่งกรุงอุชยินี หรืออุชเยนี จนใกล้สว่าง แปลว่าฉากในนิทานเรื่องนี้จะเกิดขึ้นในเวลากลางคือนั่น เวตาลปัจวีย์ นะคะ แต่งขึ้นนะคะ โดยกวีชื่อว่า ศิวทาส ด้วยภาษาสันสกฤต ตั้งแต่เมื่อ 2,500 ปีก่อน ต่อมานะคะ กวีชื่อว่า โสมเทวะ ได้นำมาเรียบเรียงใหม่ แล้วก็นำไปรวมไว้เในหนังสือรวมนิทานโบราณของอินเดียเล่มสำคัญ ที่ชื่อว่า</w:t>
      </w:r>
      <w:r>
        <w:t xml:space="preserve"> </w:t>
      </w:r>
      <w:r>
        <w:t xml:space="preserve">“</w:t>
      </w:r>
      <w:r>
        <w:t xml:space="preserve">กาถาศลิสสาคร</w:t>
      </w:r>
      <w:r>
        <w:t xml:space="preserve">”</w:t>
      </w:r>
      <w:r>
        <w:t xml:space="preserve"> </w:t>
      </w:r>
      <w:r>
        <w:t xml:space="preserve">นะคะ 75-99 นิทานเวตาลปัญจวิงศตินั้นจึงทั้งฉบับที่เป็นภาษาอังกฤษ รวมทั้งฉบับภาษาอังกฤษด้วย รวมทั้งภาษาไทย ใครคือผู้แปล สำหรับฉบับภาษาไทยนะคะ นิทานเวตาลฉบับภาษาไทยนั้นมีทั้งฉบับที่แปลจากภาษาอังกฤษภาษาสันสกฤต แต่ว่าฉบับที่เราจะได้เรียนกันนั้น เป็นฉบับที่แปลมาจากภาษาอังกฤษ ฉบับนี้ค่ะ… ของเซอร์ริสชาร์ด เอฟเอวร์ตัน ก็คือพระราชวรวงศ์เธอ กรมหมื่นพิทยาลงกรณ์นะคะ ทรงนิพนธ์ขึ้นเมื่อพุทธศักราช 2541 นะคะ นะคะ พระราชวงศ์เธอ กรมหมื่นพิทยาลงกรณ เราอาจจะเคยได้ยินพระนามของท่านในพระนามแฝงว่า เหตุที่ท่านเลือกฉบับของเบอร์ตัน นั้นก็เนื่องจากว่า ทรงเห็นว่าฉบับของเบอร์ตันนั้นสนุกกว่าฉบับอื่นนะคะ แล้วก็เวลาอ่านนี่เราก็ต้องเข้าใจด้วยว่าเวลที่เราอ่านหนังสือแปล การแปลนั้นย่อมจะ จะมีความคิดมีสำนวนของผู้แปลนั้นประปนชั้นหนึ่ง ดังนั้นสำนวนแปลของ มมส. หรือพระราชวงศ์เธอ กรมหมื่นพิทยาลงกรณ ก็อาจจะไม่ตรงกับภาษาสันฤกตเสียทีเดียว เพราะว่าแปล ทีนี้เรามาทำความรู้จักนะคะ ว่ากรมหมื่นพิทยาลงกรณ์นะคะ นั้น มีพระประวัติของท่านนะคะ มีประวัติอย่างไร พระราชวงศ์เธอ กรมหมื่นพิทยาลงกรณ นะคะ มีพระนามเดิมว่า</w:t>
      </w:r>
      <w:r>
        <w:t xml:space="preserve"> </w:t>
      </w:r>
      <w:r>
        <w:t xml:space="preserve">“</w:t>
      </w:r>
      <w:r>
        <w:t xml:space="preserve">พระองค์เจ้ารัชนี แจ่นจรัส พระนามแฝง น.ม.ส. นี้ ของพระองค์ นักเรียนลองสังเกตนะคะ พระนามเดิมของพระองค์ คือ… รัชนี แจ่มจรัส น. หนู ตัวอักษรของคำว่า</w:t>
      </w:r>
      <w:r>
        <w:t xml:space="preserve">”</w:t>
      </w:r>
      <w:r>
        <w:t xml:space="preserve">แจ่ม" คือ ม. ม้า และตัวอักษรตัวสุดท้ายของคำว่า</w:t>
      </w:r>
      <w:r>
        <w:t xml:space="preserve"> </w:t>
      </w:r>
      <w:r>
        <w:t xml:space="preserve">“</w:t>
      </w:r>
      <w:r>
        <w:t xml:space="preserve">จรัส</w:t>
      </w:r>
      <w:r>
        <w:t xml:space="preserve">”</w:t>
      </w:r>
      <w:r>
        <w:t xml:space="preserve"> </w:t>
      </w:r>
      <w:r>
        <w:t xml:space="preserve">คือ ส. ก็ทรงนำตัวอักษรไทยพระนามเหล่านี้นะคะ มาสร้างเป็นนามแฝงขึ้น พระองค์เจ้ารัชนี แจ่มจรัสนะคะ ทรงประสูตินะคะในสมัยรัชกาลที่ 5 ราชการในกระทรวงธรรมการ ทรงหาความรู้ทางภาษาอังกฤษเพิ่มเติมอย่างเสมอ แล้วก็โปรดการเข้ามสมาคมกับชาวต่างประเทศ ทำให้ตรัสภาษาอังกฤษ ในพุทธศักราช 2540 พระบาทสมเด็จพระจุลจอมเกล้าเจ้าอยู่หัว รัชกาลที่ 5 ทรงโปรดเกล้าโปรดกระหม่อม และได้พระราชทานพระราชนุญาตให้ประท้ในประเทศอังกฤษ ดังนั้น จึงไม่น่าแปลกใจเลยว่า เหตุใดพระองค์จึงสามารถแปลภาษาอังกฤษออกมาเป็นภาษาไทยได้อย่างสละสลวย ทรงมีความชำนาญในการใช้ภาษานั่นเอง ทรงดำรง สมัยรัชกาลที่ 5 ถึง รัชกาลที่ 7 แห่งกรุงรัตนโกสินทร์ ทรงดำรงตำแหน่งหน้าที่อันหลากหลาย อาทิ อธิบดีกรม… อธิบดีกรมพาณิชย์และ นายกแห่งราชบัณฑิตสภา ให้เป็นบิดาแห่งหารสหกร ประเด็นสำคัญนะคะ สนพระทัยในทางหนังสือค่ะ ทรงเป็นปราชญเป็นกวี และเป็นนักหนังสือพิมพ์ หลากหลาย ทั้งในด้านรูปแบบและเนื้อหา เช่น พระนนคำฉันท์ กนกนคร สามกรุง จดหมายจางวังหลั่ม แล้วก็นิทานเวตาลที่เราจะได้อ่านนี้ค่ะ สำหรับลักษณะการประพันธ์ของนิทานเวตาลนะคะ นะคะ นิทานเวตาลเป็นงานประพันธ์ร้อยแก้วของ น.ม.ส. ได้อย่างดีชิ้นหนึ่ง เวตาลนี้นะคะ มีลัษณะเป็นนิทานซ้อนนิทาน แปลว่ามีนิทานย่อยหลายเรื่องซ้อนอยู่ในเรื่องใหญ่ นิทานเวตาลฉบับ น.ม.ส. นะคะ มีทั้งหมด 10 เรื่องนะคะ ในเวตาลปัญจวิงศติ มี 25 แต่ของฉบับ นทส. โดยทรงแปลจากฉบับของเบอร์ตัน 9 เรื่อง ทรงแปลจากสำนวนอื่นอีก 1 เรื่อง ตัวละครเอกในนิทานเวตาลนั้นคือใคร นิทานเรื่องใหญ่อันเป็นโครงเรื่องหลักของนิทานเวตาลนะคะ กล่าวถึงตัวละครเอก 2 ตัว นั่นก็คือ พระวิกามาทิศนะคะ เวตาล พระวิกรมาทิตย์ คือใคร พระวิกรรมทิศ ทรงเป็นกษัติรย์ครองราชย์ กรุงอุดเชนี พรรณนาว่าพระองค์นั้น เป็นกษัตริย์ทรงนามเลื่องลือศึกและในทางปกครองไพร่ฟ้าประชาชนให้อยู่เย็นทั้งเป็นผู้เอื้อเฟื้อต่อการเรียนรู้ รัชกาลพระวิการมทิศ แสดงว่า พระวิกามทิศนั้น เป็นกษัตริยส่วนเวตาลนั้นล่ะ เวตาลนั้นเป็นปีศาจชั่วร้ายจำพวกหนึ่ง อาศัยอยู่ในสุสาน แล้วก็สิงอยู่ในศพ นักเรียนลองเปรียบเทียบดูนะคะ ว่าภาพวาดที่นักเรียนวาดเมื่อกี้กับภาพนี้นั้นมีลักษณะเหมือนหรือคล้ายกันอย่างไร ที่เราอ่านอะไรก็ตามที่เป็นบทพรรณานะคะ ภาพของแต่ละคนก็อาจจะไม่เหมือนกันค่ะ ที่นี้ตัวละครเอกทั้ง 2 ตัว คือ พระวิกรมาทิตย์กับตัวละครเอกมาพบกันได้อย่างไร เรื่องนั้นนะคะ ก็มีอยู่ว่า พระวิกรมาทิตย์นะคะ หลงกลของโยคีสานติศีน โยคีตนนี้นะคะ ทำอุบายเป็นพ่อค้านำผลไม้มาถวายพระองค์ ถามว่าทำไมต้องทำอุบาปลอมตน เพราะว่า พระบิดาของพระวิกรมาทิตย์อยู่ จึงคิดแก้แค้น จะมาทำร้ายพระวิกรรมทิศค่ะ ก็แก้แค้นค่ะ นำผลไม้มาถวายพระองค์ทุกวัน ๆ โดยที่ภายในผลไม้นั้น มีอัญมณีล้นะคะ จนได้ทับทิมกองใหญ่ทีเดียวค่ะ พระราชา หรือพระวิกรรมทิศนะคะ บอกกับพ่อค้าว่า ท่านอยากได้อะไรข้าจะให้ตามนั้นนะคะ ท่านก็ได้ให้สัญญาแบบนี้ พ่อค้าก็เลยเผยตนเองนะคะว่า นะคะ กำลังทำพิธีอย่างหนึ่งอยู่ที่ป่าช้า โคคาวรีนะคะ และต้องการให้พระวิกรรมทิศไปนำศพนะคะ ที่แขวนอยู่ต้นอโศกในป่าช้าอีกแห่งหนึ่งมาให้ พระวิกรมาทิตย์ค่ะ ทรงรักษาสัญญา ว่าโยคีตนนี้นั้นกำลังพิธีทำร้านพระองค์ เมื่อพระวิกรมาทิตย์และพระราชบุตรนะคะ ไปถึงต้นอโศกก็ทรงเห็นศพที่แขวงอยู่บนลืมตาโพรง ลูกตาสีเขียวเรือง ๆ ผมสีน้ำตาล หน้าสีน้ำตาล เห็นโครงเป็นซี่ ๆ ห้อยเอาหัวลงมาทำนองค้างคาว แต่เป็นค้างคาวตัวใหญ่ที่สุด ตัวเหนียว ๆ เหมือนงู ปรากฏเหมือนหนึ่งว่าไม่มีชีวิตแต่หาง ซึ่งเหมือนหางแพะนั้นกระดิก ภาพตอนที่พระวิกรมาทิตย์กับพระราชบุตรไปพบเวตาลนะคะ ซึ่งอยู่ที่ต้นอโศกในป่าช้าอีกแห่งหนึ่ง ก็ทรงปีนขึ้นไปฟันกิ่งไม้นั้น แต่พอไปทรงจับตัวเวตาลเอาไว้ แล้วปรากฏว่าเวตาลกลับลอยขึ้นไปห้อยบนต้นไม้เหมือนเดิมนะคะ เป็นลักษณะนี้อยู่หลายครั้งหลายหน แต่พระวิกรมา มิได้ทรงละความเพียร จนกระทั่งครั้งที่ 7 เวตาลจึงได้ยอมให้พระองค์นั้นจับใส่ย่ามมาได้นะคะ อันนี้ก็แสดงให้เห็นว่าพระวิกรมาทิตย์มีความเพียรนะคะ มีความมุ่งมั่นนนคะะ นำศพนั้นกลับไปให้โยคีศานติศีล แต่ว่าก่อนจะออกเดินทางไปหาโยคีค่ะ ได้กล่างกับพระวิกรมาทิตย์ว่า พระองค์ผู้เป็นราชาจงจำสุภาษิตไว้ว่า ลิ้นคนนั้นตัดคอคน ต่อมากแล้ว ในเวลาเดินทางนั้น ข้าพเจ้าจะเล่านิทานเล่น เพราะปราชญ์ผู้มีความรู้ย่อมใช้เวลาของตนในเรื่องหนังสือ มิใช่ใช้เวลาในการนอนแลการขี้เกียจอย่างคนโง่ ข้าพเจ้าจะตั้งปัญหาถามพระองค์ และพระองค์ต้องสัญญาข้อนี้เสียก่อน ข้าพเจ้าจึงจะยอมไปด้วย จากคำพูดของเวตาลนะคะ นักเรียนเห็นอะไรบ้าง เวตาลกล่าวประโยคหนึ่งนะคะ ที่เป็นคำคนนะคะ คนเสียมากต่อมากแล้ว แปลว่าอะไร แปลว่าลิ้นนั้นก็หมายถึงคำพูด คำพูดนั้นตัดคอ คำพูดนั้นได้ทำร้ายคนนะคะ มามากต่อมากแล้ว แล้วเวตาลก็บอกเงื่อนไขของตัวเองว่าในขณะที่เดินไปนั้น นิทานนะคะ ปราชน์ผู้มีความรู้ย่อมใช้เวลาในเรื่องหนังสือ มิใช่ใช้เวลาในการ และขี้เกียจอย่างคนโง่ เห็นไหมคะ เวตาลนั้นเป็นผู้ที่มีสำนวนโวหาร ก็พยายามพูดใช้โวหาร แก่พระวิกรมาทิตย์ แล้วในเวลาเล่านิทานนั้น ตัวเองก็ตั้งปัญหาด้วย ประการสำคัญนะคะ ว่าจะตั้งปัญหาถามพระองค์ และต้องสัญญาค่ะ ว่าเมื่อข้าพเจ้าตั้งปัญหา ถ้าพระองค์ตอบจะเป็นด้วย ในปางก่อน บรรดาลให้ตอบ ของข้าพเจ้า เพราะข้าพเจ้าล่อให้แสดงความเย่อหยิ่งว่ามีความรู้ก็ตาม ถ้าตรัสตอบปัญหาข้าเมื่อใด ข้าพเจ้าจะกลับไปที่อยู่ของข้าพเจ้า ต่อด้วยพระองค์ปัญหาเพราะได้สติ หรือเพราะความโง่เขลาของพระองค์ก็ตาม ข้าพเจ้าจึงจะยอมไปด้วย เวตาลยื่นเงื่อนไขว่าอย่างไรคะ แปลว่าถ้าตั้งปัญหาแล้ว แล้วพระวิกรมาทิตย์แล้วตอบปัญหาใหม่ กลับไปที่ต้นอโศกดังเดิม แปลว่าอะไรคะ แปลว่าพระองค์จะไม่ได้ตัวเวตาลเอาไปให้โยคี ถูกไหมคะ ดังนั้นถ้าหากว่าพระองค์ไม่ตอบปัญหาเพราะได้สติหรือโง่เขลา ว่าเวตาลนั้นพยายามจะพูดเสียดสี พระวิกรมาทิตย์อยู่ตลอดเวลานะคะ จะได้ไม่สามารถทำภารกิจนี้ได้สำเร็จ อันนี้ก็เป็นเงื่อนไขที่เวตาลนั้นตั้งให้พระวิกรมาทิตย์ ข้าพเจ้าของทูลแนะนำเสียแต่ในบัดนี้ว่า สงบความหยิ่งในพระหฤทัยในความรู้ เมื่อเกิดมาเป็นคนโง่แล้ว ก็จงยอมโง่เสียเถิด มิฉะนั้นพระองค์จะไม่ได้ประโยชน์ เพราะนอกจากข้าพเจ้าแล้ว ไม่ใครจะอำนวยได้ เวตาลก็จะมี อยู่ตลอดเวลาเพื่อยั่วให้พระวิกรมาทิตย์ตอบปัญหาของเวตาลตลอดเวลา ทีนี้ คำพูดดังกล่าวของเวตาลสะท้อนว่าอะไร คำพูดเมื่อครู่นี้นะคะ สะท้อนว่าเวตาลเป็นผู้เดินเรื่องนะคะ เป็นผู้เล่านิทานย่อยเรื่องต่าง ๆ อย่างที่ครูเล่าไป ไปว่าเวตาลนั้นเป็นผู้ที่ชั่งพูด สูงมากเลยในการใช้โวหารเพื่อเสียดสี ยั่วยุอารมณ์ผู้ฟังนะคะ คำพูดของเวตาลได้แสดงวัตถุประสงค์อของการเล่านิทานเว่า การเล่า นั้นน่ะเพื่อทดสอบทั้งปัญญาของพระวิกรมาทิตย์ และความอดทนอดกลั้นรวมทั้งทดสอบความอดทนอดกลั้นของพระวิกรรมทิศ ทีนี้นิทานทั้ง 10 เรื่อง มีเนื้อหาเกี่ยวกับอะไร นิทานทั้ง 10 เรื่องนะคะ กล่าวถึงชีวิตคนในวณณต่าง ๆ นักเรียนอาจจะเคยได้ยินของคำว่า วรรณะมาแล้วนะคะ ในความหมายตามพจนานุกรมตามราชบณฑิตยสถาน นั้นหมายถึงชั้นชน ในสังคม 4 วรรณะนะคะ ก็คือวรรณะพราหม์ ในนิทานเวตาลทั้ง 10 เรื่องนี้ก็จะกล่าวถึงชีวิตของคนในวรรณะต่าง ๆ โดยเฉพาะอย่างยิ่ง กษัตริย์หรือว่านักรบวรรณะแพทย์ และใน 10 เรื่องนี้นะคะ แม้ว่าจะมีเนื้อเรื่องแตกต่างกัน แต่ทุกเรื่องจะมีประเด็นปัญหา ชวนให้คบคิดแก้ไข โดยลักษณะของเกี่ยวกับปัญหาเรื่องเลือกคู่ครองนะคะ หรือลักษณะนิสัยต่าง ๆ ของคน ความดี ความชั่ว รวมถึงพฤติกรรมหรือสถานการณ์ที่ยากหรือว่าวิธีแก้ไขได้ ตัวอย่งเช่น นิทานเรื่องที่ 6 นิทานเรื่องที่ 6 นะคะ เล่าถึงเรื่องบุตรตรีของพราหม์อยู่ในวัยที่สมควรจะแต่งงานนะคะ ปรากฏว่าบิดามารดานั้นตกลงยกนางให้ชายที่แต่ละคนนั้นพอใจนะคะ ในขณะที่ชายหนุ่มทั้ง 3 แสดงความรู้ ปรากฏว่าบุตรตรีขอทำอย่างไรล่ะนะคะ ก็มีการเผาศพของบุตตรีของนางคนนี้นะคะ หลังจากเผาศพชายแต่ละคนนะคะ ก็แยกเก็บนะคะ ชายคนที่ 1 แยกเก็บกระดูกของบุตรตรีของพราหม์คนนี้เอาไว้นะคะ นั้นเก็บเถ้าถ่านที่เผาของศพของนาง และคนที่ 3 นั้น ไปเรียนวิชาชุบชีวิตคนตายให้ฟื้น แล้วก็มาทำพิธีนะคะ ในนางบุตรตรีของพราหมณ์นั้นน่ะฟื้นขึ้นมาอีกครั้ง ว่าทีนี้ชายหนุ่มคนใด ควรมีสิทธิ์ที่จะได้นางเป็นภรรยานะคะ คนที่ 1 คนที่ 2 หรือคนที่ 3 เพราะทั้ง 3 ต่างมีส่วนทำให้นางนั้นฟื้นขึ้นมาทั้งสิ้น ในเรื่องที่ 6 นะคะ ซึ่งนักเรียนก็สามารถไปอ่านได้ ว่าในตอนที่ 6 ในเรื่องที่ 6 นั้นน่ะ มีคำอธิบายเกี่ยวกับปริศนาข้อนี้ว่าอย่างไร ยกเว้นเรื่องที่ 10 นั้น มีลักษณะเหมือนกับเรื่องทมี่ เวตาลนั้นน่ะ ยั่วยุความอยากอธิบายปัญหาได้สำเร็จ เพราะว่าพระวิกรรมทิศ เป็นกษัตริย์พระปรีชาสามารถ พระองค์จะตรัสตอบเวตาลทุกเรื่อง ทุกเรื่อง ถ้าหากพระองค์ตอบนั้นเงื่อนไขคืออะไรคะ เวตาลก็จะกลับไปที่ต้นอโศกดังเดิมนะคะ เป็นอย่างนี้ทุกเรื่องนะคะ พระวิกรมาทิตย์เลยต้องเดินทางไปจับตัวเวตาลที่ต้นอโศกนั้นครั้งแล้วครั้งเล่า พระกรมาทิตย์ สามารถแก้ปัญหานิทานทั้ง 9 เรื่องนี้ได้ สะท้อนว่าอะไรคะ แสดงให้เห็นว่า มนุษย์รู้จักใช้ปัญญานะคะ คิดไตร่ตรอง แม้ว่าปัญหานั้นจะยากเย็นเพียงใด สามารถแก้ไข ได้เสมอ นี่เวลาอ่านเราก็วิเคราะห์ตัวละครไปด้วยนะคะ ว่าการกระทำแบบนี้ทำให้เกิดผลดีอย่างไร เกิดผลเสียอย่างไร และอีกประการหนึ่งนะคะ ที่ทำให้เห็นลักษณะของพระวิกรมาทิตย์ การที่พระองค์นั้นพยายามกลับไปจับตัวเวตาลในป่าช้าอันน่าสะพรึงกลัวนะคะ นั้นสะท้อนให้เห็นถึงว่า จิตใจที่มีความแข็งแกร่งนะคะ เข้มแข็ง มีความมุ่งมั่น และความเพียรอันแรงกล้าของพระวิกรมาทิตย์นั้นนะคะ ของผู้ที่จะประสบความสำเร็จนะคะ นี่ก็เป็นคุณสมบัติที่น่าชื่นชม ค่ะ นักเรียนคะ และสำหรับวันนี้นะคะ สิ่งที่นักเรียนได้เรียนรู้นะคะ ก็คือนักเรียนได้รู้จักว่านิทานเวตาลนั้น มีความเป็นมาอย่างไร ก็ได้รู้จักได้ทราบว่าผู้นิพนธ์นะคะ ฉบับภาษาไทยคือใคร ก็คือ น.ม.ส. นะคะ พระราชวงศ์เธอ กรมหมื่นพิทยาลงกรณ นะคะ แล้วก็รู้ว่าเรื่องนี้นิทานเวตาลนั้นแต่งเป็นลักษณัะวรรณคดีนิทานร้อยแก้วนะคะ ซึ่งมีนิทานที่เป็นโครงเรื่องใหญ่ แล้วก็มีนิทานซ้อน 10 เรื่องนะคะ แล้วก็ตัวละครเอกในนิทานเวตาลนั้นก็คือพระวิกรมาทิตย์ แล้วก็เวตาลนั่นเองค่ะ ได้เรียนรู้ไปแล้วนะคะ มีกิจกรรมนะคะ ให้นักเรียนได้ลองทำเพิ่มเติมนะคะ เพื่อเพิ่มพูนทักษะ ประสบการณื ข้อที่ 1 นักเรียนลองศึกษาประวัติและผลงานของพระราชวงค์เธอกรมหมื่น หรือ น นะคะ นักเรียนก็จะได้อ่านสำนวน ได้อ่านผลงานที่ได้รับการยอมรับว่า เขียนร้อยแก้วได้อย่างสละสลวย หรือร้อยกรอง เช่นเดียวกัน และข้อ 2 นะคะ ที่เวตาลนั้นกล่าวว่า "ลิ้นค้นนั้นตัดคอคนมามากต่อมากแล้ว หมายความว่าอย่างไรคะ มีสำนวนใดบ้างที่มีความหมายใกล้เคียงกับความหมายดังกล่าว ความหมายดังกล่าว ให้รวบรามคำพูดในลักษณะต่าง ๆ นะคะ แยกประเภทแล้วก็จัดทำเป็นรูปเล่ม ค่ะ สำหรับวันนี้นะคะ สวัสดีค่ะ</w:t>
      </w:r>
    </w:p>
    <w:p>
      <w:pPr>
        <w:pStyle w:val="BodyText"/>
      </w:pPr>
      <w:r>
        <w:t xml:space="preserve">(บรรยาย) ผลิตรายการโดย คณะกรรมการศึกษาขั้นพื้นฐาน กรรมการการศึกษาขั้นพื้นฐา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 นิทานเวตาล 1-09-2563</dc:title>
  <dc:creator/>
  <cp:keywords/>
  <dcterms:created xsi:type="dcterms:W3CDTF">2021-03-23T09:20:37Z</dcterms:created>
  <dcterms:modified xsi:type="dcterms:W3CDTF">2021-03-23T09: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 กันยายน 2563 เวลา 09.31 น.</vt:lpwstr>
  </property>
  <property fmtid="{D5CDD505-2E9C-101B-9397-08002B2CF9AE}" pid="3" name="subtitle">
    <vt:lpwstr/>
  </property>
</Properties>
</file>